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EDAAD0" w14:textId="7969AD91" w:rsidR="00862531" w:rsidRPr="00335A1B" w:rsidRDefault="00DA3FD9">
      <w:pPr>
        <w:rPr>
          <w:rFonts w:ascii="Arial" w:hAnsi="Arial" w:cs="Arial"/>
          <w:b/>
          <w:bCs/>
          <w:sz w:val="32"/>
          <w:szCs w:val="32"/>
          <w:lang w:val="en-US"/>
        </w:rPr>
      </w:pPr>
      <w:r w:rsidRPr="00335A1B">
        <w:rPr>
          <w:rFonts w:ascii="Arial" w:hAnsi="Arial" w:cs="Arial"/>
          <w:b/>
          <w:bCs/>
          <w:sz w:val="32"/>
          <w:szCs w:val="32"/>
          <w:lang w:val="en-US"/>
        </w:rPr>
        <w:t>East Lawn of Lincoln Cathedral to Terrace Gardens to the Arboretum to the East Lawn of Lincoln Cathedral</w:t>
      </w:r>
    </w:p>
    <w:p w14:paraId="20D4A994" w14:textId="363ACE71" w:rsidR="00335A1B" w:rsidRDefault="00901816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Estimated 1.4 miles – 30 minutes</w:t>
      </w:r>
    </w:p>
    <w:p w14:paraId="090E9228" w14:textId="77777777" w:rsidR="00901816" w:rsidRPr="00901816" w:rsidRDefault="00901816">
      <w:pPr>
        <w:rPr>
          <w:rFonts w:ascii="Arial" w:hAnsi="Arial" w:cs="Arial"/>
          <w:b/>
          <w:bCs/>
          <w:lang w:val="en-US"/>
        </w:rPr>
      </w:pPr>
    </w:p>
    <w:p w14:paraId="66347DEC" w14:textId="480271CD" w:rsidR="00DA3FD9" w:rsidRPr="00335A1B" w:rsidRDefault="00DA3FD9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Start at the statue of Alfred Tennyson on the East Lawn of Lincoln Cathedral</w:t>
      </w:r>
    </w:p>
    <w:p w14:paraId="5605F966" w14:textId="40224F78" w:rsidR="00DA3FD9" w:rsidRPr="00335A1B" w:rsidRDefault="00DA3FD9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Walk along the path going past The Chapter House and the</w:t>
      </w:r>
      <w:r w:rsidR="001E4925" w:rsidRPr="00335A1B">
        <w:rPr>
          <w:rFonts w:ascii="Arial" w:hAnsi="Arial" w:cs="Arial"/>
          <w:lang w:val="en-US"/>
        </w:rPr>
        <w:t xml:space="preserve"> East Window of the Cathedral</w:t>
      </w:r>
    </w:p>
    <w:p w14:paraId="7F4F9564" w14:textId="61DC88B7" w:rsidR="001E4925" w:rsidRPr="00335A1B" w:rsidRDefault="001E4925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Turn right onto Minster Yard and go to Exchequer Gate</w:t>
      </w:r>
    </w:p>
    <w:p w14:paraId="6475C0AD" w14:textId="2E327AD0" w:rsidR="001E4925" w:rsidRPr="00335A1B" w:rsidRDefault="001E4925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 xml:space="preserve">Go through Exchequer Gate </w:t>
      </w:r>
      <w:r w:rsidR="00D526C7" w:rsidRPr="00335A1B">
        <w:rPr>
          <w:rFonts w:ascii="Arial" w:hAnsi="Arial" w:cs="Arial"/>
          <w:lang w:val="en-US"/>
        </w:rPr>
        <w:t>into Castle Square</w:t>
      </w:r>
    </w:p>
    <w:p w14:paraId="145E4843" w14:textId="6F7817E1" w:rsidR="001E4925" w:rsidRPr="00335A1B" w:rsidRDefault="001E4925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Turn left onto Steep Hill</w:t>
      </w:r>
    </w:p>
    <w:p w14:paraId="6D390B72" w14:textId="1E9E6261" w:rsidR="001E4925" w:rsidRPr="00335A1B" w:rsidRDefault="00330BEA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 xml:space="preserve">Go down Steep Hill and veer left onto Danes </w:t>
      </w:r>
      <w:r w:rsidR="00D65B43" w:rsidRPr="00335A1B">
        <w:rPr>
          <w:rFonts w:ascii="Arial" w:hAnsi="Arial" w:cs="Arial"/>
          <w:lang w:val="en-US"/>
        </w:rPr>
        <w:t>G</w:t>
      </w:r>
      <w:r w:rsidRPr="00335A1B">
        <w:rPr>
          <w:rFonts w:ascii="Arial" w:hAnsi="Arial" w:cs="Arial"/>
          <w:lang w:val="en-US"/>
        </w:rPr>
        <w:t>ate</w:t>
      </w:r>
    </w:p>
    <w:p w14:paraId="477D034B" w14:textId="72E37CEF" w:rsidR="00D65B43" w:rsidRPr="00335A1B" w:rsidRDefault="00D65B43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Walk along Danes Gate, past Well Lane where you will bend to the right</w:t>
      </w:r>
    </w:p>
    <w:p w14:paraId="0EB54230" w14:textId="1533383D" w:rsidR="00D65B43" w:rsidRPr="00335A1B" w:rsidRDefault="00D65B43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After the bend on your left will be the gate to the Terrace Garden</w:t>
      </w:r>
    </w:p>
    <w:p w14:paraId="690134BB" w14:textId="395265F0" w:rsidR="00D65B43" w:rsidRPr="00335A1B" w:rsidRDefault="00D65B43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Make your way through the garden, down towards the main gate on Lindum Road</w:t>
      </w:r>
    </w:p>
    <w:p w14:paraId="291D852D" w14:textId="1B9F3377" w:rsidR="00D65B43" w:rsidRPr="00335A1B" w:rsidRDefault="00D65B43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Turn right</w:t>
      </w:r>
      <w:r w:rsidR="00540F89" w:rsidRPr="00335A1B">
        <w:rPr>
          <w:rFonts w:ascii="Arial" w:hAnsi="Arial" w:cs="Arial"/>
          <w:lang w:val="en-US"/>
        </w:rPr>
        <w:t xml:space="preserve"> to walk along</w:t>
      </w:r>
      <w:r w:rsidRPr="00335A1B">
        <w:rPr>
          <w:rFonts w:ascii="Arial" w:hAnsi="Arial" w:cs="Arial"/>
          <w:lang w:val="en-US"/>
        </w:rPr>
        <w:t xml:space="preserve"> Lindum Road down to the traffic lights</w:t>
      </w:r>
    </w:p>
    <w:p w14:paraId="1280D5AD" w14:textId="45860EA8" w:rsidR="00D65B43" w:rsidRPr="00335A1B" w:rsidRDefault="00D65B43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Cross Lindum Road</w:t>
      </w:r>
      <w:r w:rsidR="00540F89" w:rsidRPr="00335A1B">
        <w:rPr>
          <w:rFonts w:ascii="Arial" w:hAnsi="Arial" w:cs="Arial"/>
          <w:lang w:val="en-US"/>
        </w:rPr>
        <w:t xml:space="preserve"> to go along Monks Road.</w:t>
      </w:r>
    </w:p>
    <w:p w14:paraId="42ED263D" w14:textId="669CA1BF" w:rsidR="00540F89" w:rsidRPr="00335A1B" w:rsidRDefault="00540F89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Walk along Monks Road, past Lincoln College, until you reach the main gate of the Arboretum on your left, next to a pedestrian crossing.</w:t>
      </w:r>
    </w:p>
    <w:p w14:paraId="21F60656" w14:textId="633F25D7" w:rsidR="00540F89" w:rsidRPr="00335A1B" w:rsidRDefault="00540F89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Enter the Arboretum with a map on your right and a café to your left</w:t>
      </w:r>
    </w:p>
    <w:p w14:paraId="089B9142" w14:textId="36532F24" w:rsidR="00540F89" w:rsidRPr="00335A1B" w:rsidRDefault="00540F89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When you have</w:t>
      </w:r>
      <w:r w:rsidR="00307BE9" w:rsidRPr="00335A1B">
        <w:rPr>
          <w:rFonts w:ascii="Arial" w:hAnsi="Arial" w:cs="Arial"/>
          <w:lang w:val="en-US"/>
        </w:rPr>
        <w:t xml:space="preserve"> enjoyed the </w:t>
      </w:r>
      <w:r w:rsidR="00785149" w:rsidRPr="00335A1B">
        <w:rPr>
          <w:rFonts w:ascii="Arial" w:hAnsi="Arial" w:cs="Arial"/>
          <w:lang w:val="en-US"/>
        </w:rPr>
        <w:t>views of the Arboretum</w:t>
      </w:r>
      <w:r w:rsidR="00461BBA" w:rsidRPr="00335A1B">
        <w:rPr>
          <w:rFonts w:ascii="Arial" w:hAnsi="Arial" w:cs="Arial"/>
          <w:lang w:val="en-US"/>
        </w:rPr>
        <w:t xml:space="preserve"> use the gate at </w:t>
      </w:r>
      <w:r w:rsidR="006C3955" w:rsidRPr="00335A1B">
        <w:rPr>
          <w:rFonts w:ascii="Arial" w:hAnsi="Arial" w:cs="Arial"/>
          <w:lang w:val="en-US"/>
        </w:rPr>
        <w:t>the top left</w:t>
      </w:r>
      <w:r w:rsidR="002E6145" w:rsidRPr="00335A1B">
        <w:rPr>
          <w:rFonts w:ascii="Arial" w:hAnsi="Arial" w:cs="Arial"/>
          <w:lang w:val="en-US"/>
        </w:rPr>
        <w:t xml:space="preserve"> of the Arboretum</w:t>
      </w:r>
      <w:r w:rsidR="006C3955" w:rsidRPr="00335A1B">
        <w:rPr>
          <w:rFonts w:ascii="Arial" w:hAnsi="Arial" w:cs="Arial"/>
          <w:lang w:val="en-US"/>
        </w:rPr>
        <w:t xml:space="preserve"> </w:t>
      </w:r>
      <w:r w:rsidR="0052528D" w:rsidRPr="00335A1B">
        <w:rPr>
          <w:rFonts w:ascii="Arial" w:hAnsi="Arial" w:cs="Arial"/>
          <w:lang w:val="en-US"/>
        </w:rPr>
        <w:t xml:space="preserve">to </w:t>
      </w:r>
      <w:r w:rsidR="00AC390A" w:rsidRPr="00335A1B">
        <w:rPr>
          <w:rFonts w:ascii="Arial" w:hAnsi="Arial" w:cs="Arial"/>
          <w:lang w:val="en-US"/>
        </w:rPr>
        <w:t xml:space="preserve">the </w:t>
      </w:r>
      <w:r w:rsidR="0052528D" w:rsidRPr="00335A1B">
        <w:rPr>
          <w:rFonts w:ascii="Arial" w:hAnsi="Arial" w:cs="Arial"/>
          <w:lang w:val="en-US"/>
        </w:rPr>
        <w:t xml:space="preserve">exit </w:t>
      </w:r>
      <w:r w:rsidR="006C3955" w:rsidRPr="00335A1B">
        <w:rPr>
          <w:rFonts w:ascii="Arial" w:hAnsi="Arial" w:cs="Arial"/>
          <w:lang w:val="en-US"/>
        </w:rPr>
        <w:t>that leads you to Lindum Terrace</w:t>
      </w:r>
    </w:p>
    <w:p w14:paraId="0ED66849" w14:textId="49ACD3E3" w:rsidR="00043223" w:rsidRPr="00335A1B" w:rsidRDefault="00043223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Turn left</w:t>
      </w:r>
      <w:r w:rsidR="001D30D3" w:rsidRPr="00335A1B">
        <w:rPr>
          <w:rFonts w:ascii="Arial" w:hAnsi="Arial" w:cs="Arial"/>
          <w:lang w:val="en-US"/>
        </w:rPr>
        <w:t xml:space="preserve"> onto Lindum Terrace</w:t>
      </w:r>
    </w:p>
    <w:p w14:paraId="064987C8" w14:textId="770796D3" w:rsidR="001A63C5" w:rsidRPr="00335A1B" w:rsidRDefault="001A63C5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 xml:space="preserve">Walk along </w:t>
      </w:r>
      <w:r w:rsidR="00157F35" w:rsidRPr="00335A1B">
        <w:rPr>
          <w:rFonts w:ascii="Arial" w:hAnsi="Arial" w:cs="Arial"/>
          <w:lang w:val="en-US"/>
        </w:rPr>
        <w:t>Lindum Terrace</w:t>
      </w:r>
    </w:p>
    <w:p w14:paraId="79321EE0" w14:textId="31CF1EB1" w:rsidR="00157F35" w:rsidRPr="00335A1B" w:rsidRDefault="00157F35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Turn right onto</w:t>
      </w:r>
      <w:r w:rsidR="00C625F3" w:rsidRPr="00335A1B">
        <w:rPr>
          <w:rFonts w:ascii="Arial" w:hAnsi="Arial" w:cs="Arial"/>
          <w:lang w:val="en-US"/>
        </w:rPr>
        <w:t xml:space="preserve"> </w:t>
      </w:r>
      <w:r w:rsidR="00E233CF" w:rsidRPr="00335A1B">
        <w:rPr>
          <w:rFonts w:ascii="Arial" w:hAnsi="Arial" w:cs="Arial"/>
          <w:lang w:val="en-US"/>
        </w:rPr>
        <w:t>Upper Lindum Street</w:t>
      </w:r>
    </w:p>
    <w:p w14:paraId="71D92D90" w14:textId="222E3267" w:rsidR="00E233CF" w:rsidRPr="00335A1B" w:rsidRDefault="00E233CF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 xml:space="preserve">Walk along </w:t>
      </w:r>
      <w:r w:rsidR="00526BCE" w:rsidRPr="00335A1B">
        <w:rPr>
          <w:rFonts w:ascii="Arial" w:hAnsi="Arial" w:cs="Arial"/>
          <w:lang w:val="en-US"/>
        </w:rPr>
        <w:t>to the pedestrian crossing</w:t>
      </w:r>
      <w:r w:rsidR="00B64598" w:rsidRPr="00335A1B">
        <w:rPr>
          <w:rFonts w:ascii="Arial" w:hAnsi="Arial" w:cs="Arial"/>
          <w:lang w:val="en-US"/>
        </w:rPr>
        <w:t xml:space="preserve"> on Wragby Road.</w:t>
      </w:r>
    </w:p>
    <w:p w14:paraId="61504F84" w14:textId="35639F1D" w:rsidR="00B64598" w:rsidRPr="00335A1B" w:rsidRDefault="00B64598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 xml:space="preserve">Cross Wragby Road and turn </w:t>
      </w:r>
      <w:r w:rsidR="00474A10" w:rsidRPr="00335A1B">
        <w:rPr>
          <w:rFonts w:ascii="Arial" w:hAnsi="Arial" w:cs="Arial"/>
          <w:lang w:val="en-US"/>
        </w:rPr>
        <w:t>left</w:t>
      </w:r>
    </w:p>
    <w:p w14:paraId="4A52D0A9" w14:textId="4FFE62AA" w:rsidR="00474A10" w:rsidRPr="00335A1B" w:rsidRDefault="003A4D2B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 xml:space="preserve">Walk down Wragby Road towards </w:t>
      </w:r>
      <w:proofErr w:type="spellStart"/>
      <w:r w:rsidRPr="00335A1B">
        <w:rPr>
          <w:rFonts w:ascii="Arial" w:hAnsi="Arial" w:cs="Arial"/>
          <w:lang w:val="en-US"/>
        </w:rPr>
        <w:t>Pottergate</w:t>
      </w:r>
      <w:proofErr w:type="spellEnd"/>
      <w:r w:rsidRPr="00335A1B">
        <w:rPr>
          <w:rFonts w:ascii="Arial" w:hAnsi="Arial" w:cs="Arial"/>
          <w:lang w:val="en-US"/>
        </w:rPr>
        <w:t xml:space="preserve"> Arch</w:t>
      </w:r>
    </w:p>
    <w:p w14:paraId="6D1C0246" w14:textId="404756DA" w:rsidR="00FB3ACB" w:rsidRPr="00335A1B" w:rsidRDefault="00FB3ACB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 xml:space="preserve">Turn right onto </w:t>
      </w:r>
      <w:proofErr w:type="spellStart"/>
      <w:r w:rsidRPr="00335A1B">
        <w:rPr>
          <w:rFonts w:ascii="Arial" w:hAnsi="Arial" w:cs="Arial"/>
          <w:lang w:val="en-US"/>
        </w:rPr>
        <w:t>Pottergate</w:t>
      </w:r>
      <w:proofErr w:type="spellEnd"/>
    </w:p>
    <w:p w14:paraId="0BDBCD3A" w14:textId="5838D7A0" w:rsidR="00FB3ACB" w:rsidRPr="00335A1B" w:rsidRDefault="00CC7D48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 xml:space="preserve">Walk up </w:t>
      </w:r>
      <w:proofErr w:type="spellStart"/>
      <w:r w:rsidRPr="00335A1B">
        <w:rPr>
          <w:rFonts w:ascii="Arial" w:hAnsi="Arial" w:cs="Arial"/>
          <w:lang w:val="en-US"/>
        </w:rPr>
        <w:t>Pottergate</w:t>
      </w:r>
      <w:proofErr w:type="spellEnd"/>
      <w:r w:rsidRPr="00335A1B">
        <w:rPr>
          <w:rFonts w:ascii="Arial" w:hAnsi="Arial" w:cs="Arial"/>
          <w:lang w:val="en-US"/>
        </w:rPr>
        <w:t xml:space="preserve"> to the Priory Arch</w:t>
      </w:r>
      <w:r w:rsidR="00AA1321" w:rsidRPr="00335A1B">
        <w:rPr>
          <w:rFonts w:ascii="Arial" w:hAnsi="Arial" w:cs="Arial"/>
          <w:lang w:val="en-US"/>
        </w:rPr>
        <w:t xml:space="preserve"> to complete the walk</w:t>
      </w:r>
    </w:p>
    <w:p w14:paraId="4FB942C5" w14:textId="32E973BD" w:rsidR="00AA1321" w:rsidRPr="00335A1B" w:rsidRDefault="00AA1321">
      <w:pPr>
        <w:rPr>
          <w:rFonts w:ascii="Arial" w:hAnsi="Arial" w:cs="Arial"/>
          <w:lang w:val="en-US"/>
        </w:rPr>
      </w:pPr>
      <w:r w:rsidRPr="00335A1B">
        <w:rPr>
          <w:rFonts w:ascii="Arial" w:hAnsi="Arial" w:cs="Arial"/>
          <w:lang w:val="en-US"/>
        </w:rPr>
        <w:t>I hope you have enjoyed</w:t>
      </w:r>
      <w:r w:rsidR="0068029E" w:rsidRPr="00335A1B">
        <w:rPr>
          <w:rFonts w:ascii="Arial" w:hAnsi="Arial" w:cs="Arial"/>
          <w:lang w:val="en-US"/>
        </w:rPr>
        <w:t xml:space="preserve"> the walk.</w:t>
      </w:r>
    </w:p>
    <w:p w14:paraId="5035EAF5" w14:textId="77777777" w:rsidR="00540F89" w:rsidRPr="00335A1B" w:rsidRDefault="00540F89">
      <w:pPr>
        <w:rPr>
          <w:rFonts w:ascii="Arial" w:hAnsi="Arial" w:cs="Arial"/>
          <w:lang w:val="en-US"/>
        </w:rPr>
      </w:pPr>
    </w:p>
    <w:p w14:paraId="3D22C3E4" w14:textId="77777777" w:rsidR="00540F89" w:rsidRPr="00335A1B" w:rsidRDefault="00540F89">
      <w:pPr>
        <w:rPr>
          <w:rFonts w:ascii="Arial" w:hAnsi="Arial" w:cs="Arial"/>
          <w:lang w:val="en-US"/>
        </w:rPr>
      </w:pPr>
    </w:p>
    <w:p w14:paraId="63C8087A" w14:textId="77777777" w:rsidR="00D65B43" w:rsidRPr="00335A1B" w:rsidRDefault="00D65B43">
      <w:pPr>
        <w:rPr>
          <w:rFonts w:ascii="Arial" w:hAnsi="Arial" w:cs="Arial"/>
          <w:lang w:val="en-US"/>
        </w:rPr>
      </w:pPr>
    </w:p>
    <w:p w14:paraId="63D4E532" w14:textId="77777777" w:rsidR="00DA3FD9" w:rsidRPr="00335A1B" w:rsidRDefault="00DA3FD9">
      <w:pPr>
        <w:rPr>
          <w:rFonts w:ascii="Arial" w:hAnsi="Arial" w:cs="Arial"/>
          <w:lang w:val="en-US"/>
        </w:rPr>
      </w:pPr>
    </w:p>
    <w:sectPr w:rsidR="00DA3FD9" w:rsidRPr="00335A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bY0tTQ0MTM0M7VU0lEKTi0uzszPAykwrAUAAC23liwAAAA="/>
  </w:docVars>
  <w:rsids>
    <w:rsidRoot w:val="00DA3FD9"/>
    <w:rsid w:val="00043223"/>
    <w:rsid w:val="00157F35"/>
    <w:rsid w:val="001A63C5"/>
    <w:rsid w:val="001D30D3"/>
    <w:rsid w:val="001E4925"/>
    <w:rsid w:val="002E6145"/>
    <w:rsid w:val="00307BE9"/>
    <w:rsid w:val="00330BEA"/>
    <w:rsid w:val="00335A1B"/>
    <w:rsid w:val="003A4D2B"/>
    <w:rsid w:val="00461BBA"/>
    <w:rsid w:val="00474A10"/>
    <w:rsid w:val="0052528D"/>
    <w:rsid w:val="00526BCE"/>
    <w:rsid w:val="00540F89"/>
    <w:rsid w:val="00627961"/>
    <w:rsid w:val="0068029E"/>
    <w:rsid w:val="006C3955"/>
    <w:rsid w:val="00785149"/>
    <w:rsid w:val="00862531"/>
    <w:rsid w:val="00901816"/>
    <w:rsid w:val="00AA1321"/>
    <w:rsid w:val="00AC390A"/>
    <w:rsid w:val="00B43556"/>
    <w:rsid w:val="00B64598"/>
    <w:rsid w:val="00C625F3"/>
    <w:rsid w:val="00CC7D48"/>
    <w:rsid w:val="00D526C7"/>
    <w:rsid w:val="00D65B43"/>
    <w:rsid w:val="00DA3FD9"/>
    <w:rsid w:val="00E233CF"/>
    <w:rsid w:val="00FB3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45A81"/>
  <w15:chartTrackingRefBased/>
  <w15:docId w15:val="{D0760F4D-9EF6-47EA-BE5A-6FA0B4D9D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33107B93BE84F81F92A29069243CE" ma:contentTypeVersion="12" ma:contentTypeDescription="Create a new document." ma:contentTypeScope="" ma:versionID="173c6f42c28b3172240d1d27959d0040">
  <xsd:schema xmlns:xsd="http://www.w3.org/2001/XMLSchema" xmlns:xs="http://www.w3.org/2001/XMLSchema" xmlns:p="http://schemas.microsoft.com/office/2006/metadata/properties" xmlns:ns2="f2cdf54d-0c73-455c-8add-a79067ef18c0" xmlns:ns3="06b02781-f628-469f-9eac-fb925fe8f644" targetNamespace="http://schemas.microsoft.com/office/2006/metadata/properties" ma:root="true" ma:fieldsID="46106af09bfbf739479d02c160af6387" ns2:_="" ns3:_="">
    <xsd:import namespace="f2cdf54d-0c73-455c-8add-a79067ef18c0"/>
    <xsd:import namespace="06b02781-f628-469f-9eac-fb925fe8f6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f54d-0c73-455c-8add-a79067ef18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02781-f628-469f-9eac-fb925fe8f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F98341-AB61-48C0-B1A8-0D43807BA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cdf54d-0c73-455c-8add-a79067ef18c0"/>
    <ds:schemaRef ds:uri="06b02781-f628-469f-9eac-fb925fe8f6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ED4D1C-E5C1-43E8-9194-BDDA92421E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5B8A756-D72F-4BDB-943E-958093DA8C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Johns</dc:creator>
  <cp:keywords/>
  <dc:description/>
  <cp:lastModifiedBy>Elizabeth Welch</cp:lastModifiedBy>
  <cp:revision>4</cp:revision>
  <dcterms:created xsi:type="dcterms:W3CDTF">2021-03-07T19:21:00Z</dcterms:created>
  <dcterms:modified xsi:type="dcterms:W3CDTF">2021-03-2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33107B93BE84F81F92A29069243CE</vt:lpwstr>
  </property>
</Properties>
</file>